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4F01" w:rsidRDefault="00564F01">
      <w:r>
        <w:t>What is Jekyll?</w:t>
      </w:r>
    </w:p>
    <w:p w:rsidR="00240991" w:rsidRDefault="00240991">
      <w:r w:rsidRPr="00240991">
        <w:t xml:space="preserve">Jekyll is static site generator. In simple words, provides the user to see as the website </w:t>
      </w:r>
      <w:r w:rsidRPr="00860C46">
        <w:rPr>
          <w:noProof/>
        </w:rPr>
        <w:t>was stored</w:t>
      </w:r>
      <w:r w:rsidRPr="00240991">
        <w:t xml:space="preserve">, there isn't a database, no </w:t>
      </w:r>
      <w:bookmarkStart w:id="0" w:name="_GoBack"/>
      <w:bookmarkEnd w:id="0"/>
      <w:r w:rsidRPr="00240991">
        <w:t>interaction.</w:t>
      </w:r>
      <w:r>
        <w:t xml:space="preserve"> It is a tool to build a blog, like this one.</w:t>
      </w:r>
    </w:p>
    <w:p w:rsidR="0039745F" w:rsidRDefault="00564F01">
      <w:r>
        <w:t>Why Jekyll?</w:t>
      </w:r>
    </w:p>
    <w:p w:rsidR="00564F01" w:rsidRDefault="00240991">
      <w:r w:rsidRPr="00240991">
        <w:t>Although Jekyll is simple to use. It is powerful and with some creativity, gives you the opportunity to do a great website. It is an open source program and the engine behind GitHub, I’ll talk about GitHub later, but for now, you have to know that Gi</w:t>
      </w:r>
      <w:r>
        <w:t xml:space="preserve">tHub allows users to host their </w:t>
      </w:r>
      <w:r w:rsidRPr="00240991">
        <w:t>websites.</w:t>
      </w:r>
    </w:p>
    <w:p w:rsidR="00564F01" w:rsidRDefault="00240991">
      <w:r>
        <w:t xml:space="preserve">How to install Jekyll </w:t>
      </w:r>
      <w:r w:rsidR="00CA6DE4">
        <w:t>on</w:t>
      </w:r>
      <w:r>
        <w:t xml:space="preserve"> Windows 10?</w:t>
      </w:r>
    </w:p>
    <w:p w:rsidR="00240991" w:rsidRDefault="00CA6DE4">
      <w:pPr>
        <w:rPr>
          <w:noProof/>
        </w:rPr>
      </w:pPr>
      <w:r>
        <w:t xml:space="preserve">Yes, I know. Some people might </w:t>
      </w:r>
      <w:r w:rsidRPr="00CA6DE4">
        <w:rPr>
          <w:noProof/>
        </w:rPr>
        <w:t>think</w:t>
      </w:r>
      <w:r>
        <w:t xml:space="preserve">. Why I need a tutorial to install a simple program. The answer is: </w:t>
      </w:r>
      <w:r>
        <w:rPr>
          <w:noProof/>
        </w:rPr>
        <w:t>W</w:t>
      </w:r>
      <w:r w:rsidRPr="00CA6DE4">
        <w:rPr>
          <w:noProof/>
        </w:rPr>
        <w:t>indows</w:t>
      </w:r>
      <w:r>
        <w:rPr>
          <w:noProof/>
        </w:rPr>
        <w:t xml:space="preserve"> </w:t>
      </w:r>
      <w:r w:rsidRPr="00860C46">
        <w:rPr>
          <w:noProof/>
        </w:rPr>
        <w:t>isn’t supported</w:t>
      </w:r>
      <w:r>
        <w:rPr>
          <w:noProof/>
        </w:rPr>
        <w:t>. However, Jekyll can run on windows.</w:t>
      </w:r>
    </w:p>
    <w:p w:rsidR="00CA6DE4" w:rsidRDefault="00CA6DE4">
      <w:pPr>
        <w:rPr>
          <w:noProof/>
        </w:rPr>
      </w:pPr>
      <w:r>
        <w:rPr>
          <w:noProof/>
        </w:rPr>
        <w:t>1 – Install a package manager called Chocolatey.</w:t>
      </w:r>
    </w:p>
    <w:p w:rsidR="00CA6DE4" w:rsidRDefault="00CA6DE4">
      <w:pPr>
        <w:rPr>
          <w:noProof/>
        </w:rPr>
      </w:pPr>
      <w:r>
        <w:rPr>
          <w:noProof/>
        </w:rPr>
        <w:t xml:space="preserve">2 – Install Ruby via Chocolatey, open a prompt as administrator and type it: </w:t>
      </w:r>
    </w:p>
    <w:p w:rsidR="00CA6DE4" w:rsidRDefault="00CA6DE4" w:rsidP="00CA6DE4">
      <w:pPr>
        <w:ind w:firstLine="720"/>
        <w:rPr>
          <w:noProof/>
        </w:rPr>
      </w:pPr>
      <w:r>
        <w:rPr>
          <w:noProof/>
        </w:rPr>
        <w:t xml:space="preserve">choco install ruby -y  </w:t>
      </w:r>
    </w:p>
    <w:p w:rsidR="00FC34A8" w:rsidRDefault="00FC34A8" w:rsidP="00CA6DE4">
      <w:pPr>
        <w:ind w:firstLine="720"/>
        <w:rPr>
          <w:noProof/>
        </w:rPr>
      </w:pPr>
    </w:p>
    <w:p w:rsidR="00CA6DE4" w:rsidRDefault="00CA6DE4" w:rsidP="00CA6DE4">
      <w:pPr>
        <w:rPr>
          <w:noProof/>
        </w:rPr>
      </w:pPr>
      <w:r>
        <w:rPr>
          <w:noProof/>
        </w:rPr>
        <w:t xml:space="preserve">3 – Download the </w:t>
      </w:r>
      <w:r w:rsidR="00860C46">
        <w:rPr>
          <w:noProof/>
        </w:rPr>
        <w:t>R</w:t>
      </w:r>
      <w:r w:rsidRPr="00860C46">
        <w:rPr>
          <w:noProof/>
        </w:rPr>
        <w:t>uby</w:t>
      </w:r>
      <w:r w:rsidRPr="00CA6DE4">
        <w:rPr>
          <w:noProof/>
        </w:rPr>
        <w:t xml:space="preserve"> development kit windows</w:t>
      </w:r>
      <w:r>
        <w:rPr>
          <w:noProof/>
        </w:rPr>
        <w:t xml:space="preserve">, here, choose the right version for your system, 32 or 64 bits. Extract in a folder, I suggest: </w:t>
      </w:r>
      <w:r w:rsidRPr="00CA6DE4">
        <w:rPr>
          <w:noProof/>
        </w:rPr>
        <w:t>C:\tools\DevKit2</w:t>
      </w:r>
    </w:p>
    <w:p w:rsidR="00FC34A8" w:rsidRDefault="00FC34A8" w:rsidP="00CA6DE4">
      <w:pPr>
        <w:rPr>
          <w:noProof/>
        </w:rPr>
      </w:pPr>
      <w:r>
        <w:rPr>
          <w:noProof/>
        </w:rPr>
        <w:t xml:space="preserve">Close the prompt and reopen in the folder that you extract, in my case: </w:t>
      </w:r>
      <w:r w:rsidRPr="00CA6DE4">
        <w:rPr>
          <w:noProof/>
        </w:rPr>
        <w:t>C:\tools\DevKit2</w:t>
      </w:r>
      <w:r>
        <w:rPr>
          <w:noProof/>
        </w:rPr>
        <w:t>; Type it:</w:t>
      </w:r>
    </w:p>
    <w:p w:rsidR="00FC34A8" w:rsidRDefault="00FC34A8" w:rsidP="00FC34A8">
      <w:pPr>
        <w:ind w:firstLine="720"/>
        <w:rPr>
          <w:noProof/>
        </w:rPr>
      </w:pPr>
      <w:r>
        <w:rPr>
          <w:noProof/>
        </w:rPr>
        <w:t xml:space="preserve">ruby </w:t>
      </w:r>
      <w:r w:rsidRPr="00860C46">
        <w:rPr>
          <w:noProof/>
        </w:rPr>
        <w:t>dk</w:t>
      </w:r>
      <w:r>
        <w:rPr>
          <w:noProof/>
        </w:rPr>
        <w:t>.rb init</w:t>
      </w:r>
    </w:p>
    <w:p w:rsidR="00FC34A8" w:rsidRDefault="00FC34A8" w:rsidP="00FC34A8">
      <w:pPr>
        <w:ind w:firstLine="720"/>
        <w:rPr>
          <w:noProof/>
        </w:rPr>
      </w:pPr>
    </w:p>
    <w:p w:rsidR="00FC34A8" w:rsidRDefault="00FC34A8" w:rsidP="00FC34A8">
      <w:pPr>
        <w:rPr>
          <w:noProof/>
        </w:rPr>
      </w:pPr>
      <w:r>
        <w:rPr>
          <w:noProof/>
        </w:rPr>
        <w:t>4 – Into the same folder edit the file “config.</w:t>
      </w:r>
      <w:r w:rsidRPr="00860C46">
        <w:rPr>
          <w:noProof/>
        </w:rPr>
        <w:t>yml</w:t>
      </w:r>
      <w:r>
        <w:rPr>
          <w:noProof/>
        </w:rPr>
        <w:t xml:space="preserve">”, include the path where Ruby </w:t>
      </w:r>
      <w:r w:rsidRPr="00860C46">
        <w:rPr>
          <w:noProof/>
        </w:rPr>
        <w:t>was installed</w:t>
      </w:r>
      <w:r>
        <w:rPr>
          <w:noProof/>
        </w:rPr>
        <w:t xml:space="preserve">. </w:t>
      </w:r>
    </w:p>
    <w:p w:rsidR="00FC34A8" w:rsidRDefault="00FC34A8" w:rsidP="00FC34A8">
      <w:pPr>
        <w:ind w:firstLine="720"/>
        <w:rPr>
          <w:noProof/>
        </w:rPr>
      </w:pPr>
      <w:r>
        <w:rPr>
          <w:noProof/>
        </w:rPr>
        <w:t>Ex: -C:/tools/ruby22</w:t>
      </w:r>
    </w:p>
    <w:p w:rsidR="00FC34A8" w:rsidRDefault="00FC34A8" w:rsidP="00FC34A8">
      <w:pPr>
        <w:ind w:firstLine="720"/>
        <w:rPr>
          <w:noProof/>
        </w:rPr>
      </w:pPr>
      <w:r>
        <w:rPr>
          <w:noProof/>
        </w:rPr>
        <w:t>(don’t forget the dash before the path)</w:t>
      </w:r>
    </w:p>
    <w:p w:rsidR="00FC34A8" w:rsidRDefault="00FC34A8" w:rsidP="00FC34A8">
      <w:pPr>
        <w:ind w:firstLine="720"/>
        <w:rPr>
          <w:noProof/>
        </w:rPr>
      </w:pPr>
    </w:p>
    <w:p w:rsidR="00FC34A8" w:rsidRDefault="00207246" w:rsidP="00FC34A8">
      <w:pPr>
        <w:rPr>
          <w:noProof/>
        </w:rPr>
      </w:pPr>
      <w:r>
        <w:rPr>
          <w:noProof/>
        </w:rPr>
        <w:t xml:space="preserve">5 - </w:t>
      </w:r>
      <w:r w:rsidR="00FC34A8">
        <w:rPr>
          <w:noProof/>
        </w:rPr>
        <w:t xml:space="preserve">Execute the command: </w:t>
      </w:r>
    </w:p>
    <w:p w:rsidR="00FC34A8" w:rsidRDefault="00FC34A8" w:rsidP="00FC34A8">
      <w:pPr>
        <w:ind w:firstLine="720"/>
        <w:rPr>
          <w:noProof/>
        </w:rPr>
      </w:pPr>
      <w:r>
        <w:rPr>
          <w:noProof/>
        </w:rPr>
        <w:t xml:space="preserve">ruby </w:t>
      </w:r>
      <w:r w:rsidRPr="00860C46">
        <w:rPr>
          <w:noProof/>
        </w:rPr>
        <w:t>dk</w:t>
      </w:r>
      <w:r>
        <w:rPr>
          <w:noProof/>
        </w:rPr>
        <w:t>.rb install</w:t>
      </w:r>
    </w:p>
    <w:p w:rsidR="00FC34A8" w:rsidRDefault="00FC34A8" w:rsidP="00FC34A8">
      <w:pPr>
        <w:ind w:firstLine="720"/>
        <w:rPr>
          <w:noProof/>
        </w:rPr>
      </w:pPr>
    </w:p>
    <w:p w:rsidR="00CA6DE4" w:rsidRDefault="00CA6DE4" w:rsidP="00CA6DE4">
      <w:pPr>
        <w:rPr>
          <w:noProof/>
        </w:rPr>
      </w:pPr>
      <w:r>
        <w:rPr>
          <w:noProof/>
        </w:rPr>
        <w:t>Close the</w:t>
      </w:r>
      <w:r w:rsidR="00207246">
        <w:rPr>
          <w:noProof/>
        </w:rPr>
        <w:t xml:space="preserve"> command</w:t>
      </w:r>
      <w:r>
        <w:rPr>
          <w:noProof/>
        </w:rPr>
        <w:t xml:space="preserve"> prompt and reopen (as administrator) and install Jekyll, must be the 2.4.0 version:</w:t>
      </w:r>
    </w:p>
    <w:p w:rsidR="00CA6DE4" w:rsidRDefault="00CA6DE4" w:rsidP="00CA6DE4">
      <w:pPr>
        <w:rPr>
          <w:noProof/>
        </w:rPr>
      </w:pPr>
      <w:r>
        <w:rPr>
          <w:noProof/>
        </w:rPr>
        <w:tab/>
        <w:t xml:space="preserve">gem install </w:t>
      </w:r>
      <w:r w:rsidRPr="00860C46">
        <w:rPr>
          <w:noProof/>
        </w:rPr>
        <w:t>jekyll</w:t>
      </w:r>
      <w:r>
        <w:rPr>
          <w:noProof/>
        </w:rPr>
        <w:t>:2.4.0</w:t>
      </w:r>
    </w:p>
    <w:p w:rsidR="00207246" w:rsidRDefault="00207246" w:rsidP="00CA6DE4">
      <w:pPr>
        <w:rPr>
          <w:noProof/>
        </w:rPr>
      </w:pPr>
      <w:r>
        <w:rPr>
          <w:noProof/>
        </w:rPr>
        <w:t>6</w:t>
      </w:r>
      <w:r w:rsidR="00FC34A8">
        <w:rPr>
          <w:noProof/>
        </w:rPr>
        <w:t xml:space="preserve"> – </w:t>
      </w:r>
      <w:r>
        <w:rPr>
          <w:noProof/>
        </w:rPr>
        <w:t>Close the command prompt and reopen (as administrator) and install Bundler.</w:t>
      </w:r>
    </w:p>
    <w:p w:rsidR="00207246" w:rsidRDefault="00207246" w:rsidP="00CA6DE4">
      <w:pPr>
        <w:rPr>
          <w:noProof/>
        </w:rPr>
      </w:pPr>
      <w:r>
        <w:rPr>
          <w:noProof/>
        </w:rPr>
        <w:tab/>
        <w:t>Gem install bundler</w:t>
      </w:r>
    </w:p>
    <w:p w:rsidR="00207246" w:rsidRDefault="00207246" w:rsidP="00CA6DE4">
      <w:pPr>
        <w:rPr>
          <w:noProof/>
        </w:rPr>
      </w:pPr>
      <w:r>
        <w:rPr>
          <w:noProof/>
        </w:rPr>
        <w:tab/>
        <w:t>Bundle install</w:t>
      </w:r>
    </w:p>
    <w:p w:rsidR="00FC34A8" w:rsidRDefault="00207246" w:rsidP="00CA6DE4">
      <w:pPr>
        <w:rPr>
          <w:noProof/>
        </w:rPr>
      </w:pPr>
      <w:r>
        <w:rPr>
          <w:noProof/>
        </w:rPr>
        <w:t>7 - Close the command prompt and reopen (as administrator) and install Python.</w:t>
      </w:r>
    </w:p>
    <w:p w:rsidR="00207246" w:rsidRDefault="00207246" w:rsidP="00CA6DE4">
      <w:pPr>
        <w:rPr>
          <w:noProof/>
        </w:rPr>
      </w:pPr>
      <w:r>
        <w:rPr>
          <w:noProof/>
        </w:rPr>
        <w:lastRenderedPageBreak/>
        <w:tab/>
        <w:t xml:space="preserve">Choco </w:t>
      </w:r>
      <w:r w:rsidRPr="00860C46">
        <w:rPr>
          <w:noProof/>
        </w:rPr>
        <w:t>install</w:t>
      </w:r>
      <w:r>
        <w:rPr>
          <w:noProof/>
        </w:rPr>
        <w:t xml:space="preserve"> python2</w:t>
      </w:r>
    </w:p>
    <w:p w:rsidR="00207246" w:rsidRDefault="00207246" w:rsidP="00CA6DE4">
      <w:pPr>
        <w:rPr>
          <w:noProof/>
        </w:rPr>
      </w:pPr>
    </w:p>
    <w:p w:rsidR="00207246" w:rsidRDefault="00207246" w:rsidP="00CA6DE4">
      <w:pPr>
        <w:rPr>
          <w:noProof/>
        </w:rPr>
      </w:pPr>
      <w:r>
        <w:rPr>
          <w:noProof/>
        </w:rPr>
        <w:t xml:space="preserve">8 -  Check the </w:t>
      </w:r>
      <w:r w:rsidRPr="00860C46">
        <w:rPr>
          <w:noProof/>
        </w:rPr>
        <w:t>insta</w:t>
      </w:r>
      <w:r w:rsidR="00860C46">
        <w:rPr>
          <w:noProof/>
        </w:rPr>
        <w:t>l</w:t>
      </w:r>
      <w:r w:rsidRPr="00860C46">
        <w:rPr>
          <w:noProof/>
        </w:rPr>
        <w:t>lation</w:t>
      </w:r>
      <w:r>
        <w:rPr>
          <w:noProof/>
        </w:rPr>
        <w:t xml:space="preserve"> (creating a site):</w:t>
      </w:r>
    </w:p>
    <w:p w:rsidR="00207246" w:rsidRDefault="00207246" w:rsidP="00CA6DE4">
      <w:pPr>
        <w:rPr>
          <w:noProof/>
        </w:rPr>
      </w:pPr>
      <w:r>
        <w:rPr>
          <w:noProof/>
        </w:rPr>
        <w:tab/>
        <w:t>Close the command prompt and reopen in a folder that you want to (ex: c:\test\):</w:t>
      </w:r>
    </w:p>
    <w:p w:rsidR="00207246" w:rsidRDefault="00207246" w:rsidP="00207246">
      <w:pPr>
        <w:ind w:firstLine="720"/>
        <w:rPr>
          <w:noProof/>
        </w:rPr>
      </w:pPr>
      <w:r>
        <w:rPr>
          <w:noProof/>
        </w:rPr>
        <w:t>Execute the commands</w:t>
      </w:r>
    </w:p>
    <w:p w:rsidR="00207246" w:rsidRDefault="00207246" w:rsidP="00207246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Jekyll new </w:t>
      </w:r>
      <w:r w:rsidRPr="00860C46">
        <w:rPr>
          <w:noProof/>
        </w:rPr>
        <w:t>myblog</w:t>
      </w:r>
    </w:p>
    <w:p w:rsidR="00207246" w:rsidRDefault="00207246" w:rsidP="00207246">
      <w:pPr>
        <w:ind w:left="1440" w:firstLine="720"/>
        <w:rPr>
          <w:noProof/>
        </w:rPr>
      </w:pPr>
      <w:r>
        <w:rPr>
          <w:noProof/>
        </w:rPr>
        <w:t>cd c:\test\myblog</w:t>
      </w:r>
    </w:p>
    <w:p w:rsidR="00207246" w:rsidRDefault="00207246" w:rsidP="00207246">
      <w:pPr>
        <w:ind w:left="1440" w:firstLine="720"/>
        <w:rPr>
          <w:noProof/>
        </w:rPr>
      </w:pPr>
      <w:r w:rsidRPr="00860C46">
        <w:rPr>
          <w:noProof/>
        </w:rPr>
        <w:t>jekyll</w:t>
      </w:r>
      <w:r>
        <w:rPr>
          <w:noProof/>
        </w:rPr>
        <w:t xml:space="preserve"> serve</w:t>
      </w:r>
    </w:p>
    <w:p w:rsidR="00207246" w:rsidRDefault="00207246" w:rsidP="00207246">
      <w:pPr>
        <w:rPr>
          <w:noProof/>
        </w:rPr>
      </w:pPr>
      <w:r>
        <w:rPr>
          <w:noProof/>
        </w:rPr>
        <w:tab/>
        <w:t>open your browser</w:t>
      </w:r>
      <w:r w:rsidR="00860C46">
        <w:rPr>
          <w:noProof/>
        </w:rPr>
        <w:t xml:space="preserve"> in: </w:t>
      </w:r>
      <w:hyperlink r:id="rId5" w:history="1">
        <w:r w:rsidR="00860C46" w:rsidRPr="00A93994">
          <w:rPr>
            <w:rStyle w:val="Hyperlink"/>
            <w:noProof/>
          </w:rPr>
          <w:t>http://localhost:4000/</w:t>
        </w:r>
      </w:hyperlink>
    </w:p>
    <w:p w:rsidR="00860C46" w:rsidRDefault="00860C46" w:rsidP="00207246">
      <w:pPr>
        <w:rPr>
          <w:noProof/>
        </w:rPr>
      </w:pPr>
      <w:r>
        <w:rPr>
          <w:noProof/>
        </w:rPr>
        <w:t xml:space="preserve">Voila: This is </w:t>
      </w:r>
      <w:r w:rsidRPr="00860C46">
        <w:rPr>
          <w:noProof/>
        </w:rPr>
        <w:t>you</w:t>
      </w:r>
      <w:r>
        <w:rPr>
          <w:noProof/>
        </w:rPr>
        <w:t>r blog.</w:t>
      </w:r>
    </w:p>
    <w:p w:rsidR="00207246" w:rsidRDefault="00207246" w:rsidP="00207246">
      <w:pPr>
        <w:rPr>
          <w:noProof/>
        </w:rPr>
      </w:pPr>
    </w:p>
    <w:p w:rsidR="00207246" w:rsidRDefault="00207246" w:rsidP="00CA6DE4">
      <w:pPr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</w:p>
    <w:p w:rsidR="00207246" w:rsidRDefault="00207246" w:rsidP="00CA6DE4">
      <w:pPr>
        <w:rPr>
          <w:noProof/>
        </w:rPr>
      </w:pPr>
    </w:p>
    <w:p w:rsidR="00CA6DE4" w:rsidRDefault="00CA6DE4" w:rsidP="00CA6DE4">
      <w:pPr>
        <w:rPr>
          <w:noProof/>
        </w:rPr>
      </w:pPr>
    </w:p>
    <w:p w:rsidR="00CA6DE4" w:rsidRDefault="00CA6DE4" w:rsidP="00CA6DE4">
      <w:pPr>
        <w:rPr>
          <w:noProof/>
        </w:rPr>
      </w:pPr>
    </w:p>
    <w:sectPr w:rsidR="00CA6D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F54AF2"/>
    <w:multiLevelType w:val="multilevel"/>
    <w:tmpl w:val="CF9A0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wMzA1srQwNDe1MDdQ0lEKTi0uzszPAykwqgUA0uTBziwAAAA="/>
  </w:docVars>
  <w:rsids>
    <w:rsidRoot w:val="00564F01"/>
    <w:rsid w:val="00207246"/>
    <w:rsid w:val="00240991"/>
    <w:rsid w:val="0039745F"/>
    <w:rsid w:val="00564F01"/>
    <w:rsid w:val="00860C46"/>
    <w:rsid w:val="00CA6DE4"/>
    <w:rsid w:val="00FC3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2AD543-F048-4BA2-8638-728AFFFA7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40991"/>
  </w:style>
  <w:style w:type="character" w:styleId="Hyperlink">
    <w:name w:val="Hyperlink"/>
    <w:basedOn w:val="DefaultParagraphFont"/>
    <w:uiPriority w:val="99"/>
    <w:unhideWhenUsed/>
    <w:rsid w:val="0024099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201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4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0997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830553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156428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693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037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474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43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25128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89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8494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348217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26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ocalhost:4000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2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Temple</dc:creator>
  <cp:keywords/>
  <dc:description/>
  <cp:lastModifiedBy>Bruno Temple</cp:lastModifiedBy>
  <cp:revision>2</cp:revision>
  <dcterms:created xsi:type="dcterms:W3CDTF">2016-08-05T08:48:00Z</dcterms:created>
  <dcterms:modified xsi:type="dcterms:W3CDTF">2016-08-05T16:07:00Z</dcterms:modified>
</cp:coreProperties>
</file>